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9EA04C8" w14:textId="79714A7B" w:rsidR="00955DC3" w:rsidRDefault="00DF5C59" w:rsidP="00C74CCF">
      <w:pPr>
        <w:spacing w:before="240"/>
        <w:ind w:leftChars="-85" w:left="-178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C482419" wp14:editId="56749495">
            <wp:simplePos x="0" y="0"/>
            <wp:positionH relativeFrom="margin">
              <wp:align>right</wp:align>
            </wp:positionH>
            <wp:positionV relativeFrom="paragraph">
              <wp:posOffset>-112947</wp:posOffset>
            </wp:positionV>
            <wp:extent cx="1979268" cy="424129"/>
            <wp:effectExtent l="0" t="0" r="2540" b="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27" t="36092" r="5199" b="36840"/>
                    <a:stretch/>
                  </pic:blipFill>
                  <pic:spPr bwMode="auto">
                    <a:xfrm>
                      <a:off x="0" y="0"/>
                      <a:ext cx="1979268" cy="42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C3F2F66" wp14:editId="5EF47CEA">
                <wp:simplePos x="0" y="0"/>
                <wp:positionH relativeFrom="margin">
                  <wp:posOffset>34290</wp:posOffset>
                </wp:positionH>
                <wp:positionV relativeFrom="paragraph">
                  <wp:posOffset>-72390</wp:posOffset>
                </wp:positionV>
                <wp:extent cx="2459355" cy="351692"/>
                <wp:effectExtent l="0" t="0" r="17145" b="10795"/>
                <wp:wrapNone/>
                <wp:docPr id="14" name="正方形/長方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9355" cy="3516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EA14" w14:textId="77777777" w:rsidR="00C616A0" w:rsidRPr="00374611" w:rsidRDefault="00C616A0" w:rsidP="00C616A0">
                            <w:pPr>
                              <w:spacing w:line="380" w:lineRule="exact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374611"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整理番号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（事務局使用）：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3F2F66" id="正方形/長方形 14" o:spid="_x0000_s1026" style="position:absolute;left:0;text-align:left;margin-left:2.7pt;margin-top:-5.7pt;width:193.65pt;height:27.7pt;z-index: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">
                <v:stroke dashstyle="1 1" endcap="round"/>
                <v:textbox inset="5.85pt,.7pt,5.85pt,.7pt">
                  <w:txbxContent>
                    <w:p w14:paraId="2533EA14" w14:textId="77777777" w:rsidR="00C616A0" w:rsidRPr="00374611" w:rsidRDefault="00C616A0" w:rsidP="00C616A0">
                      <w:pPr>
                        <w:spacing w:line="380" w:lineRule="exact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374611"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整理番号</w:t>
                      </w:r>
                      <w:r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（事務局使用）：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59A3169" w14:textId="77777777" w:rsidR="00F2149E" w:rsidRDefault="00F2149E" w:rsidP="00F2149E">
      <w:pPr>
        <w:spacing w:line="200" w:lineRule="exact"/>
        <w:jc w:val="center"/>
        <w:rPr>
          <w:rFonts w:ascii="HG丸ｺﾞｼｯｸM-PRO" w:eastAsia="HG丸ｺﾞｼｯｸM-PRO"/>
          <w:sz w:val="28"/>
          <w:szCs w:val="28"/>
        </w:rPr>
      </w:pPr>
    </w:p>
    <w:p w14:paraId="72679DCE" w14:textId="23FADE7B" w:rsidR="00C616A0" w:rsidRDefault="00DF5C59" w:rsidP="00DF5C59">
      <w:pPr>
        <w:jc w:val="center"/>
        <w:rPr>
          <w:rFonts w:ascii="HG丸ｺﾞｼｯｸM-PRO" w:eastAsia="HG丸ｺﾞｼｯｸM-PRO"/>
          <w:b/>
          <w:bCs/>
          <w:sz w:val="32"/>
          <w:szCs w:val="32"/>
          <w:u w:val="single"/>
        </w:rPr>
      </w:pPr>
      <w:r>
        <w:rPr>
          <w:rFonts w:ascii="HG丸ｺﾞｼｯｸM-PRO" w:eastAsia="HG丸ｺﾞｼｯｸM-PRO" w:hint="eastAsia"/>
          <w:sz w:val="28"/>
          <w:szCs w:val="28"/>
        </w:rPr>
        <w:t>第2回「</w:t>
      </w:r>
      <w:r w:rsidR="00D577BF">
        <w:rPr>
          <w:rFonts w:ascii="HG丸ｺﾞｼｯｸM-PRO" w:eastAsia="HG丸ｺﾞｼｯｸM-PRO" w:hint="eastAsia"/>
          <w:sz w:val="28"/>
          <w:szCs w:val="28"/>
        </w:rPr>
        <w:t>わたしの</w:t>
      </w:r>
      <w:r w:rsidR="00E4283B">
        <w:rPr>
          <w:rFonts w:ascii="HG丸ｺﾞｼｯｸM-PRO" w:eastAsia="HG丸ｺﾞｼｯｸM-PRO" w:hint="eastAsia"/>
          <w:sz w:val="28"/>
          <w:szCs w:val="28"/>
        </w:rPr>
        <w:t>国際交流</w:t>
      </w:r>
      <w:r w:rsidR="00D577BF">
        <w:rPr>
          <w:rFonts w:ascii="HG丸ｺﾞｼｯｸM-PRO" w:eastAsia="HG丸ｺﾞｼｯｸM-PRO" w:hint="eastAsia"/>
          <w:sz w:val="28"/>
          <w:szCs w:val="28"/>
        </w:rPr>
        <w:t>」</w:t>
      </w:r>
      <w:r w:rsidR="00C616A0">
        <w:rPr>
          <w:rFonts w:ascii="HG丸ｺﾞｼｯｸM-PRO" w:eastAsia="HG丸ｺﾞｼｯｸM-PRO" w:hint="eastAsia"/>
          <w:sz w:val="28"/>
          <w:szCs w:val="28"/>
        </w:rPr>
        <w:t>展</w:t>
      </w:r>
      <w:r w:rsidR="00D577BF">
        <w:rPr>
          <w:rFonts w:ascii="HG丸ｺﾞｼｯｸM-PRO" w:eastAsia="HG丸ｺﾞｼｯｸM-PRO" w:hint="eastAsia"/>
          <w:sz w:val="28"/>
          <w:szCs w:val="28"/>
        </w:rPr>
        <w:t xml:space="preserve">　</w:t>
      </w:r>
      <w:r w:rsidR="00C616A0" w:rsidRPr="00374611">
        <w:rPr>
          <w:rFonts w:ascii="HG丸ｺﾞｼｯｸM-PRO" w:eastAsia="HG丸ｺﾞｼｯｸM-PRO" w:hint="eastAsia"/>
          <w:sz w:val="28"/>
          <w:szCs w:val="28"/>
        </w:rPr>
        <w:t>応募用紙</w:t>
      </w:r>
      <w:r>
        <w:rPr>
          <w:rFonts w:ascii="HG丸ｺﾞｼｯｸM-PRO" w:eastAsia="HG丸ｺﾞｼｯｸM-PRO" w:hint="eastAsia"/>
          <w:sz w:val="28"/>
          <w:szCs w:val="28"/>
        </w:rPr>
        <w:t xml:space="preserve">　　</w:t>
      </w:r>
      <w:r w:rsidR="00F2149E">
        <w:rPr>
          <w:rFonts w:ascii="HG丸ｺﾞｼｯｸM-PRO" w:eastAsia="HG丸ｺﾞｼｯｸM-PRO" w:hint="eastAsia"/>
          <w:b/>
          <w:bCs/>
          <w:sz w:val="32"/>
          <w:szCs w:val="32"/>
          <w:u w:val="single"/>
        </w:rPr>
        <w:t>川柳部</w:t>
      </w:r>
      <w:r w:rsidRPr="00DF5C59">
        <w:rPr>
          <w:rFonts w:ascii="HG丸ｺﾞｼｯｸM-PRO" w:eastAsia="HG丸ｺﾞｼｯｸM-PRO" w:hint="eastAsia"/>
          <w:b/>
          <w:bCs/>
          <w:sz w:val="32"/>
          <w:szCs w:val="32"/>
          <w:u w:val="single"/>
        </w:rPr>
        <w:t>門</w:t>
      </w:r>
    </w:p>
    <w:p w14:paraId="6A35E2FB" w14:textId="77777777" w:rsidR="00F2149E" w:rsidRPr="00DF5C59" w:rsidRDefault="00F2149E" w:rsidP="00F2149E">
      <w:pPr>
        <w:spacing w:line="200" w:lineRule="exact"/>
        <w:jc w:val="center"/>
        <w:rPr>
          <w:rFonts w:ascii="HG丸ｺﾞｼｯｸM-PRO" w:eastAsia="HG丸ｺﾞｼｯｸM-PRO"/>
          <w:b/>
          <w:bCs/>
          <w:sz w:val="32"/>
          <w:szCs w:val="32"/>
          <w:u w:val="single"/>
        </w:rPr>
      </w:pPr>
    </w:p>
    <w:p w14:paraId="0C1DDFA6" w14:textId="487AA7FD" w:rsidR="0098639C" w:rsidRPr="0098639C" w:rsidRDefault="00F60121" w:rsidP="00F60121">
      <w:pPr>
        <w:wordWrap w:val="0"/>
        <w:ind w:right="420"/>
        <w:jc w:val="right"/>
        <w:rPr>
          <w:rFonts w:ascii="HG丸ｺﾞｼｯｸM-PRO" w:eastAsia="HG丸ｺﾞｼｯｸM-PRO"/>
          <w:szCs w:val="21"/>
        </w:rPr>
      </w:pPr>
      <w:r>
        <w:rPr>
          <w:rFonts w:ascii="HG丸ｺﾞｼｯｸM-PRO" w:eastAsia="HG丸ｺﾞｼｯｸM-PRO" w:hint="eastAsia"/>
          <w:szCs w:val="21"/>
        </w:rPr>
        <w:t xml:space="preserve">令和 </w:t>
      </w:r>
      <w:r w:rsidR="0073322C">
        <w:rPr>
          <w:rFonts w:ascii="HG丸ｺﾞｼｯｸM-PRO" w:eastAsia="HG丸ｺﾞｼｯｸM-PRO" w:hint="eastAsia"/>
          <w:szCs w:val="21"/>
        </w:rPr>
        <w:t>３</w:t>
      </w:r>
      <w:r>
        <w:rPr>
          <w:rFonts w:ascii="HG丸ｺﾞｼｯｸM-PRO" w:eastAsia="HG丸ｺﾞｼｯｸM-PRO" w:hint="eastAsia"/>
          <w:szCs w:val="21"/>
        </w:rPr>
        <w:t xml:space="preserve"> </w:t>
      </w:r>
      <w:r w:rsidR="0098639C">
        <w:rPr>
          <w:rFonts w:ascii="HG丸ｺﾞｼｯｸM-PRO" w:eastAsia="HG丸ｺﾞｼｯｸM-PRO" w:hint="eastAsia"/>
          <w:szCs w:val="21"/>
        </w:rPr>
        <w:t xml:space="preserve">年　　</w:t>
      </w:r>
      <w:r>
        <w:rPr>
          <w:rFonts w:ascii="HG丸ｺﾞｼｯｸM-PRO" w:eastAsia="HG丸ｺﾞｼｯｸM-PRO" w:hint="eastAsia"/>
          <w:szCs w:val="21"/>
        </w:rPr>
        <w:t xml:space="preserve">　</w:t>
      </w:r>
      <w:r w:rsidR="0098639C">
        <w:rPr>
          <w:rFonts w:ascii="HG丸ｺﾞｼｯｸM-PRO" w:eastAsia="HG丸ｺﾞｼｯｸM-PRO" w:hint="eastAsia"/>
          <w:szCs w:val="21"/>
        </w:rPr>
        <w:t xml:space="preserve"> 月</w:t>
      </w:r>
      <w:r>
        <w:rPr>
          <w:rFonts w:ascii="HG丸ｺﾞｼｯｸM-PRO" w:eastAsia="HG丸ｺﾞｼｯｸM-PRO" w:hint="eastAsia"/>
          <w:szCs w:val="21"/>
        </w:rPr>
        <w:t xml:space="preserve">　</w:t>
      </w:r>
      <w:r w:rsidR="0098639C">
        <w:rPr>
          <w:rFonts w:ascii="HG丸ｺﾞｼｯｸM-PRO" w:eastAsia="HG丸ｺﾞｼｯｸM-PRO" w:hint="eastAsia"/>
          <w:szCs w:val="21"/>
        </w:rPr>
        <w:t xml:space="preserve">　　 日</w:t>
      </w:r>
      <w:r>
        <w:rPr>
          <w:rFonts w:ascii="HG丸ｺﾞｼｯｸM-PRO" w:eastAsia="HG丸ｺﾞｼｯｸM-PRO" w:hint="eastAsia"/>
          <w:szCs w:val="21"/>
        </w:rPr>
        <w:t xml:space="preserve">　</w:t>
      </w: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5"/>
        <w:gridCol w:w="5788"/>
        <w:gridCol w:w="1167"/>
        <w:gridCol w:w="1168"/>
      </w:tblGrid>
      <w:tr w:rsidR="001D306E" w:rsidRPr="00EE7FBF" w14:paraId="02AF9248" w14:textId="77777777" w:rsidTr="001D306E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A7DD" w14:textId="77777777" w:rsidR="001D306E" w:rsidRPr="00EE7FBF" w:rsidRDefault="001D306E" w:rsidP="00F60121">
            <w:pPr>
              <w:jc w:val="center"/>
              <w:rPr>
                <w:rFonts w:ascii="HG丸ｺﾞｼｯｸM-PRO" w:eastAsia="HG丸ｺﾞｼｯｸM-PRO"/>
                <w:sz w:val="18"/>
                <w:szCs w:val="18"/>
              </w:rPr>
            </w:pPr>
            <w:r w:rsidRPr="00EE7FBF">
              <w:rPr>
                <w:rFonts w:ascii="HG丸ｺﾞｼｯｸM-PRO" w:eastAsia="HG丸ｺﾞｼｯｸM-PRO" w:hint="eastAsia"/>
                <w:sz w:val="18"/>
                <w:szCs w:val="18"/>
              </w:rPr>
              <w:t>ふりがな</w:t>
            </w:r>
          </w:p>
        </w:tc>
        <w:tc>
          <w:tcPr>
            <w:tcW w:w="578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B38335" w14:textId="77777777" w:rsidR="001D306E" w:rsidRPr="00EE7FBF" w:rsidRDefault="001D306E" w:rsidP="00254D19">
            <w:pPr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  <w:tc>
          <w:tcPr>
            <w:tcW w:w="1167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E721" w14:textId="77777777" w:rsidR="001D306E" w:rsidRPr="00EE7FBF" w:rsidRDefault="001D306E" w:rsidP="00254D19">
            <w:pPr>
              <w:jc w:val="center"/>
              <w:rPr>
                <w:rFonts w:ascii="HG丸ｺﾞｼｯｸM-PRO" w:eastAsia="HG丸ｺﾞｼｯｸM-PRO"/>
                <w:sz w:val="22"/>
                <w:szCs w:val="22"/>
              </w:rPr>
            </w:pPr>
            <w:r w:rsidRPr="00DF5C59">
              <w:rPr>
                <w:rFonts w:ascii="HG丸ｺﾞｼｯｸM-PRO" w:eastAsia="HG丸ｺﾞｼｯｸM-PRO" w:hint="eastAsia"/>
                <w:sz w:val="24"/>
              </w:rPr>
              <w:t>年齢</w:t>
            </w:r>
          </w:p>
        </w:tc>
        <w:tc>
          <w:tcPr>
            <w:tcW w:w="116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4E9B7B" w14:textId="77777777" w:rsidR="001D306E" w:rsidRPr="00EE7FBF" w:rsidRDefault="001D306E" w:rsidP="00254D19">
            <w:pPr>
              <w:jc w:val="right"/>
              <w:rPr>
                <w:rFonts w:ascii="HG丸ｺﾞｼｯｸM-PRO" w:eastAsia="HG丸ｺﾞｼｯｸM-PRO"/>
                <w:sz w:val="24"/>
              </w:rPr>
            </w:pPr>
            <w:r w:rsidRPr="00EE7FBF">
              <w:rPr>
                <w:rFonts w:ascii="HG丸ｺﾞｼｯｸM-PRO" w:eastAsia="HG丸ｺﾞｼｯｸM-PRO" w:hint="eastAsia"/>
                <w:sz w:val="24"/>
              </w:rPr>
              <w:t>歳</w:t>
            </w:r>
          </w:p>
        </w:tc>
      </w:tr>
      <w:tr w:rsidR="001D306E" w:rsidRPr="00EE7FBF" w14:paraId="42C0550B" w14:textId="77777777" w:rsidTr="00DF5C59">
        <w:trPr>
          <w:trHeight w:val="747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48B8A68" w14:textId="687253B1" w:rsidR="001D306E" w:rsidRPr="00EE7FBF" w:rsidRDefault="001D306E" w:rsidP="00F60121">
            <w:pPr>
              <w:jc w:val="center"/>
              <w:rPr>
                <w:rFonts w:ascii="HG丸ｺﾞｼｯｸM-PRO" w:eastAsia="HG丸ｺﾞｼｯｸM-PRO"/>
                <w:sz w:val="22"/>
                <w:szCs w:val="22"/>
              </w:rPr>
            </w:pPr>
            <w:r w:rsidRPr="00DF5C59">
              <w:rPr>
                <w:rFonts w:ascii="HG丸ｺﾞｼｯｸM-PRO" w:eastAsia="HG丸ｺﾞｼｯｸM-PRO" w:hint="eastAsia"/>
                <w:sz w:val="24"/>
              </w:rPr>
              <w:t>お名前</w:t>
            </w:r>
          </w:p>
        </w:tc>
        <w:tc>
          <w:tcPr>
            <w:tcW w:w="5788" w:type="dxa"/>
            <w:shd w:val="clear" w:color="auto" w:fill="auto"/>
            <w:vAlign w:val="center"/>
          </w:tcPr>
          <w:p w14:paraId="72C12389" w14:textId="77777777" w:rsidR="001D306E" w:rsidRPr="00EE7FBF" w:rsidRDefault="001D306E" w:rsidP="00254D19">
            <w:pPr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  <w:tc>
          <w:tcPr>
            <w:tcW w:w="1167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00A07" w14:textId="77777777" w:rsidR="001D306E" w:rsidRPr="00EE7FBF" w:rsidRDefault="001D306E" w:rsidP="00254D19">
            <w:pPr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  <w:tc>
          <w:tcPr>
            <w:tcW w:w="116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DD8190" w14:textId="77777777" w:rsidR="001D306E" w:rsidRPr="00EE7FBF" w:rsidRDefault="001D306E" w:rsidP="00254D19">
            <w:pPr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</w:tr>
      <w:tr w:rsidR="00C616A0" w:rsidRPr="00EE7FBF" w14:paraId="2C914A9C" w14:textId="77777777" w:rsidTr="00DF5C59">
        <w:trPr>
          <w:trHeight w:val="1508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8B57D7" w14:textId="7D529699" w:rsidR="00C616A0" w:rsidRPr="00EE7FBF" w:rsidRDefault="00C616A0" w:rsidP="008241D4">
            <w:pPr>
              <w:ind w:firstLineChars="50" w:firstLine="120"/>
              <w:jc w:val="center"/>
              <w:rPr>
                <w:rFonts w:ascii="HG丸ｺﾞｼｯｸM-PRO" w:eastAsia="HG丸ｺﾞｼｯｸM-PRO"/>
                <w:sz w:val="22"/>
                <w:szCs w:val="22"/>
              </w:rPr>
            </w:pPr>
            <w:r w:rsidRPr="00DF5C59">
              <w:rPr>
                <w:rFonts w:ascii="HG丸ｺﾞｼｯｸM-PRO" w:eastAsia="HG丸ｺﾞｼｯｸM-PRO" w:hint="eastAsia"/>
                <w:sz w:val="24"/>
              </w:rPr>
              <w:t>住　所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B5D2EE" w14:textId="5232A94C" w:rsidR="00C616A0" w:rsidRDefault="00C616A0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  <w:r w:rsidRPr="00EE7FBF">
              <w:rPr>
                <w:rFonts w:ascii="HG丸ｺﾞｼｯｸM-PRO" w:eastAsia="HG丸ｺﾞｼｯｸM-PRO" w:hint="eastAsia"/>
                <w:sz w:val="22"/>
                <w:szCs w:val="22"/>
              </w:rPr>
              <w:t xml:space="preserve">〒　　　</w:t>
            </w:r>
            <w:r w:rsidR="008241D4">
              <w:rPr>
                <w:rFonts w:ascii="HG丸ｺﾞｼｯｸM-PRO" w:eastAsia="HG丸ｺﾞｼｯｸM-PRO" w:hint="eastAsia"/>
                <w:sz w:val="22"/>
                <w:szCs w:val="22"/>
              </w:rPr>
              <w:t xml:space="preserve"> </w:t>
            </w:r>
            <w:r w:rsidRPr="00EE7FBF">
              <w:rPr>
                <w:rFonts w:ascii="HG丸ｺﾞｼｯｸM-PRO" w:eastAsia="HG丸ｺﾞｼｯｸM-PRO" w:hint="eastAsia"/>
                <w:sz w:val="22"/>
                <w:szCs w:val="22"/>
              </w:rPr>
              <w:t xml:space="preserve">－　　　　</w:t>
            </w:r>
          </w:p>
          <w:p w14:paraId="0C29B774" w14:textId="6A39C8B5" w:rsidR="00C616A0" w:rsidRDefault="00C616A0" w:rsidP="00254D19">
            <w:pPr>
              <w:rPr>
                <w:rFonts w:ascii="HG丸ｺﾞｼｯｸM-PRO" w:eastAsia="HG丸ｺﾞｼｯｸM-PRO"/>
                <w:szCs w:val="21"/>
              </w:rPr>
            </w:pPr>
          </w:p>
          <w:p w14:paraId="45D5B06E" w14:textId="77777777" w:rsidR="00DF5C59" w:rsidRDefault="00DF5C59" w:rsidP="00254D19">
            <w:pPr>
              <w:rPr>
                <w:rFonts w:ascii="HG丸ｺﾞｼｯｸM-PRO" w:eastAsia="HG丸ｺﾞｼｯｸM-PRO"/>
                <w:szCs w:val="21"/>
              </w:rPr>
            </w:pPr>
          </w:p>
          <w:p w14:paraId="4C066659" w14:textId="08A8AE40" w:rsidR="00C616A0" w:rsidRPr="00091B1D" w:rsidRDefault="00C616A0" w:rsidP="00F60121">
            <w:pPr>
              <w:ind w:right="9"/>
              <w:rPr>
                <w:rFonts w:ascii="HG丸ｺﾞｼｯｸM-PRO" w:eastAsia="HG丸ｺﾞｼｯｸM-PRO"/>
                <w:sz w:val="20"/>
                <w:szCs w:val="20"/>
              </w:rPr>
            </w:pPr>
            <w:r w:rsidRPr="00824F93">
              <w:rPr>
                <w:rFonts w:ascii="HG丸ｺﾞｼｯｸM-PRO" w:eastAsia="HG丸ｺﾞｼｯｸM-PRO" w:hint="eastAsia"/>
                <w:sz w:val="20"/>
                <w:szCs w:val="20"/>
              </w:rPr>
              <w:t>※ 姫路市外に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>在住</w:t>
            </w:r>
            <w:r w:rsidRPr="00824F93">
              <w:rPr>
                <w:rFonts w:ascii="HG丸ｺﾞｼｯｸM-PRO" w:eastAsia="HG丸ｺﾞｼｯｸM-PRO" w:hint="eastAsia"/>
                <w:sz w:val="20"/>
                <w:szCs w:val="20"/>
              </w:rPr>
              <w:t>の方はどちらかに○を付けてくださ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い →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>（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勤 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>・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>学</w:t>
            </w:r>
            <w:r w:rsidR="00F60121"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</w:t>
            </w:r>
            <w:r>
              <w:rPr>
                <w:rFonts w:ascii="HG丸ｺﾞｼｯｸM-PRO" w:eastAsia="HG丸ｺﾞｼｯｸM-PRO" w:hint="eastAsia"/>
                <w:sz w:val="20"/>
                <w:szCs w:val="20"/>
              </w:rPr>
              <w:t xml:space="preserve"> ）</w:t>
            </w:r>
          </w:p>
        </w:tc>
      </w:tr>
      <w:tr w:rsidR="00C616A0" w:rsidRPr="00EE7FBF" w14:paraId="29B23636" w14:textId="77777777" w:rsidTr="00F2149E">
        <w:trPr>
          <w:trHeight w:val="1119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81A30" w14:textId="2F668326" w:rsidR="00C616A0" w:rsidRPr="00EE7FBF" w:rsidRDefault="00C616A0" w:rsidP="008241D4">
            <w:pPr>
              <w:ind w:firstLineChars="50" w:firstLine="120"/>
              <w:jc w:val="center"/>
              <w:rPr>
                <w:rFonts w:ascii="HG丸ｺﾞｼｯｸM-PRO" w:eastAsia="HG丸ｺﾞｼｯｸM-PRO"/>
                <w:sz w:val="22"/>
                <w:szCs w:val="22"/>
              </w:rPr>
            </w:pPr>
            <w:r w:rsidRPr="00DF5C59">
              <w:rPr>
                <w:rFonts w:ascii="HG丸ｺﾞｼｯｸM-PRO" w:eastAsia="HG丸ｺﾞｼｯｸM-PRO" w:hint="eastAsia"/>
                <w:sz w:val="24"/>
              </w:rPr>
              <w:t>連絡先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55D41F" w14:textId="2426F144" w:rsidR="00C616A0" w:rsidRDefault="00C616A0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  <w:r w:rsidRPr="00EE7FBF">
              <w:rPr>
                <w:rFonts w:ascii="HG丸ｺﾞｼｯｸM-PRO" w:eastAsia="HG丸ｺﾞｼｯｸM-PRO" w:hint="eastAsia"/>
                <w:sz w:val="22"/>
                <w:szCs w:val="22"/>
              </w:rPr>
              <w:t>TEL：</w:t>
            </w:r>
          </w:p>
          <w:p w14:paraId="3AB76BE0" w14:textId="4DB05CD5" w:rsidR="00C616A0" w:rsidRPr="00EE7FBF" w:rsidRDefault="009A108A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  <w:r>
              <w:rPr>
                <w:rFonts w:ascii="HG丸ｺﾞｼｯｸM-PRO" w:eastAsia="HG丸ｺﾞｼｯｸM-PRO" w:hint="eastAsia"/>
                <w:sz w:val="22"/>
                <w:szCs w:val="22"/>
              </w:rPr>
              <w:t>メールアドレス</w:t>
            </w:r>
            <w:r w:rsidR="00C616A0">
              <w:rPr>
                <w:rFonts w:ascii="HG丸ｺﾞｼｯｸM-PRO" w:eastAsia="HG丸ｺﾞｼｯｸM-PRO" w:hint="eastAsia"/>
                <w:sz w:val="22"/>
                <w:szCs w:val="22"/>
              </w:rPr>
              <w:t>：</w:t>
            </w:r>
          </w:p>
        </w:tc>
      </w:tr>
      <w:tr w:rsidR="00F2149E" w:rsidRPr="00EE7FBF" w14:paraId="20BE46E6" w14:textId="77777777" w:rsidTr="00F2149E">
        <w:trPr>
          <w:trHeight w:val="331"/>
        </w:trPr>
        <w:tc>
          <w:tcPr>
            <w:tcW w:w="2235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0652F8B" w14:textId="77777777" w:rsidR="00F2149E" w:rsidRDefault="00F2149E" w:rsidP="008241D4">
            <w:pPr>
              <w:ind w:firstLineChars="50" w:firstLine="120"/>
              <w:jc w:val="center"/>
              <w:rPr>
                <w:rFonts w:ascii="HG丸ｺﾞｼｯｸM-PRO" w:eastAsia="HG丸ｺﾞｼｯｸM-PRO"/>
                <w:sz w:val="24"/>
              </w:rPr>
            </w:pPr>
            <w:r>
              <w:rPr>
                <w:rFonts w:ascii="HG丸ｺﾞｼｯｸM-PRO" w:eastAsia="HG丸ｺﾞｼｯｸM-PRO" w:hint="eastAsia"/>
                <w:sz w:val="24"/>
              </w:rPr>
              <w:t>作品</w:t>
            </w:r>
          </w:p>
          <w:p w14:paraId="4204F0EA" w14:textId="44DD9A86" w:rsidR="00F2149E" w:rsidRPr="00DF5C59" w:rsidRDefault="00F2149E" w:rsidP="008241D4">
            <w:pPr>
              <w:ind w:firstLineChars="50" w:firstLine="120"/>
              <w:jc w:val="center"/>
              <w:rPr>
                <w:rFonts w:ascii="HG丸ｺﾞｼｯｸM-PRO" w:eastAsia="HG丸ｺﾞｼｯｸM-PRO"/>
                <w:sz w:val="24"/>
              </w:rPr>
            </w:pPr>
            <w:r>
              <w:rPr>
                <w:rFonts w:ascii="HG丸ｺﾞｼｯｸM-PRO" w:eastAsia="HG丸ｺﾞｼｯｸM-PRO" w:hint="eastAsia"/>
                <w:sz w:val="24"/>
              </w:rPr>
              <w:t>（川柳）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35214E" w14:textId="5AF332A8" w:rsidR="00911384" w:rsidRPr="00EE7FBF" w:rsidRDefault="00F2149E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  <w:r w:rsidRPr="00F2149E">
              <w:rPr>
                <w:rFonts w:ascii="HG丸ｺﾞｼｯｸM-PRO" w:eastAsia="HG丸ｺﾞｼｯｸM-PRO" w:hint="eastAsia"/>
                <w:sz w:val="18"/>
                <w:szCs w:val="18"/>
              </w:rPr>
              <w:t>（</w:t>
            </w:r>
            <w:r w:rsidR="007F65CF">
              <w:rPr>
                <w:rFonts w:ascii="HG丸ｺﾞｼｯｸM-PRO" w:eastAsia="HG丸ｺﾞｼｯｸM-PRO" w:hint="eastAsia"/>
                <w:sz w:val="18"/>
                <w:szCs w:val="18"/>
              </w:rPr>
              <w:t>作品</w:t>
            </w:r>
            <w:r w:rsidRPr="00F2149E">
              <w:rPr>
                <w:rFonts w:ascii="HG丸ｺﾞｼｯｸM-PRO" w:eastAsia="HG丸ｺﾞｼｯｸM-PRO" w:hint="eastAsia"/>
                <w:sz w:val="18"/>
                <w:szCs w:val="18"/>
              </w:rPr>
              <w:t>）</w:t>
            </w:r>
          </w:p>
          <w:tbl>
            <w:tblPr>
              <w:tblStyle w:val="a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632"/>
              <w:gridCol w:w="2632"/>
              <w:gridCol w:w="2633"/>
            </w:tblGrid>
            <w:tr w:rsidR="00911384" w14:paraId="2FFB6AC1" w14:textId="77777777" w:rsidTr="006B6A60">
              <w:tc>
                <w:tcPr>
                  <w:tcW w:w="2632" w:type="dxa"/>
                </w:tcPr>
                <w:p w14:paraId="50A909F1" w14:textId="77777777" w:rsidR="00911384" w:rsidRDefault="00911384" w:rsidP="006B6A60">
                  <w:pPr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911384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上の句</w:t>
                  </w:r>
                </w:p>
                <w:p w14:paraId="26226A9D" w14:textId="589469BB" w:rsidR="006B6A60" w:rsidRPr="00911384" w:rsidRDefault="006B6A60" w:rsidP="006B6A60">
                  <w:pPr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</w:p>
              </w:tc>
              <w:tc>
                <w:tcPr>
                  <w:tcW w:w="2632" w:type="dxa"/>
                </w:tcPr>
                <w:p w14:paraId="1160CB93" w14:textId="0FB6A52A" w:rsidR="00911384" w:rsidRPr="00911384" w:rsidRDefault="00911384" w:rsidP="006B6A60">
                  <w:pPr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911384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中の句</w:t>
                  </w:r>
                </w:p>
              </w:tc>
              <w:tc>
                <w:tcPr>
                  <w:tcW w:w="2633" w:type="dxa"/>
                </w:tcPr>
                <w:p w14:paraId="496E8544" w14:textId="6CEAFE91" w:rsidR="00911384" w:rsidRPr="00911384" w:rsidRDefault="00911384" w:rsidP="006B6A60">
                  <w:pPr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911384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下の句</w:t>
                  </w:r>
                </w:p>
              </w:tc>
            </w:tr>
          </w:tbl>
          <w:p w14:paraId="529B093D" w14:textId="65A27A27" w:rsidR="00F2149E" w:rsidRPr="00EE7FBF" w:rsidRDefault="00F2149E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</w:p>
        </w:tc>
      </w:tr>
      <w:tr w:rsidR="00F2149E" w:rsidRPr="00EE7FBF" w14:paraId="66AAB2F0" w14:textId="77777777" w:rsidTr="007F65CF">
        <w:trPr>
          <w:trHeight w:val="2083"/>
        </w:trPr>
        <w:tc>
          <w:tcPr>
            <w:tcW w:w="2235" w:type="dxa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98766E" w14:textId="40B87B76" w:rsidR="00F2149E" w:rsidRPr="00DF5C59" w:rsidRDefault="00F2149E" w:rsidP="008241D4">
            <w:pPr>
              <w:ind w:firstLineChars="50" w:firstLine="120"/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AA83A6" w14:textId="627FE8C2" w:rsidR="007F65CF" w:rsidRDefault="007F65CF">
            <w:r w:rsidRPr="00F2149E">
              <w:rPr>
                <w:rFonts w:ascii="HG丸ｺﾞｼｯｸM-PRO" w:eastAsia="HG丸ｺﾞｼｯｸM-PRO" w:hint="eastAsia"/>
                <w:sz w:val="18"/>
                <w:szCs w:val="18"/>
              </w:rPr>
              <w:t>（</w:t>
            </w:r>
            <w:r>
              <w:rPr>
                <w:rFonts w:ascii="HG丸ｺﾞｼｯｸM-PRO" w:eastAsia="HG丸ｺﾞｼｯｸM-PRO" w:hint="eastAsia"/>
                <w:sz w:val="18"/>
                <w:szCs w:val="18"/>
              </w:rPr>
              <w:t>作品</w:t>
            </w:r>
            <w:r>
              <w:rPr>
                <w:rFonts w:ascii="HG丸ｺﾞｼｯｸM-PRO" w:eastAsia="HG丸ｺﾞｼｯｸM-PRO" w:hint="eastAsia"/>
                <w:sz w:val="18"/>
                <w:szCs w:val="18"/>
              </w:rPr>
              <w:t>ふりがな</w:t>
            </w:r>
            <w:r w:rsidRPr="00F2149E">
              <w:rPr>
                <w:rFonts w:ascii="HG丸ｺﾞｼｯｸM-PRO" w:eastAsia="HG丸ｺﾞｼｯｸM-PRO" w:hint="eastAsia"/>
                <w:sz w:val="18"/>
                <w:szCs w:val="18"/>
              </w:rPr>
              <w:t>）</w:t>
            </w:r>
          </w:p>
          <w:tbl>
            <w:tblPr>
              <w:tblStyle w:val="a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38"/>
              <w:gridCol w:w="738"/>
              <w:gridCol w:w="738"/>
              <w:gridCol w:w="738"/>
              <w:gridCol w:w="738"/>
              <w:gridCol w:w="739"/>
              <w:gridCol w:w="739"/>
              <w:gridCol w:w="739"/>
              <w:gridCol w:w="739"/>
              <w:gridCol w:w="739"/>
            </w:tblGrid>
            <w:tr w:rsidR="00740E44" w:rsidRPr="00592619" w14:paraId="4FB2A755" w14:textId="77777777" w:rsidTr="00740E44">
              <w:trPr>
                <w:trHeight w:val="333"/>
              </w:trPr>
              <w:tc>
                <w:tcPr>
                  <w:tcW w:w="738" w:type="dxa"/>
                  <w:tcBorders>
                    <w:top w:val="dotDash" w:sz="18" w:space="0" w:color="auto"/>
                    <w:left w:val="dotDash" w:sz="18" w:space="0" w:color="auto"/>
                  </w:tcBorders>
                </w:tcPr>
                <w:p w14:paraId="6BA1C683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3849760E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7542CCE0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</w:tcBorders>
                </w:tcPr>
                <w:p w14:paraId="1EBAACC1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8" w:type="dxa"/>
                  <w:tcBorders>
                    <w:top w:val="dotDash" w:sz="18" w:space="0" w:color="auto"/>
                    <w:right w:val="dotDash" w:sz="18" w:space="0" w:color="auto"/>
                  </w:tcBorders>
                  <w:vAlign w:val="bottom"/>
                </w:tcPr>
                <w:p w14:paraId="7A8239DB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290B30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5</w:t>
                  </w:r>
                </w:p>
              </w:tc>
              <w:tc>
                <w:tcPr>
                  <w:tcW w:w="739" w:type="dxa"/>
                  <w:tcBorders>
                    <w:left w:val="dotDash" w:sz="18" w:space="0" w:color="auto"/>
                    <w:bottom w:val="dotDash" w:sz="18" w:space="0" w:color="auto"/>
                  </w:tcBorders>
                </w:tcPr>
                <w:p w14:paraId="70F28D47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  <w:tcBorders>
                    <w:bottom w:val="dotDash" w:sz="18" w:space="0" w:color="auto"/>
                  </w:tcBorders>
                </w:tcPr>
                <w:p w14:paraId="2422CD6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662F0F48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366A2AB4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  <w:tc>
                <w:tcPr>
                  <w:tcW w:w="739" w:type="dxa"/>
                </w:tcPr>
                <w:p w14:paraId="21F5044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16"/>
                      <w:szCs w:val="16"/>
                    </w:rPr>
                  </w:pPr>
                </w:p>
              </w:tc>
            </w:tr>
            <w:tr w:rsidR="00740E44" w:rsidRPr="00592619" w14:paraId="11C34745" w14:textId="77777777" w:rsidTr="00740E44">
              <w:tc>
                <w:tcPr>
                  <w:tcW w:w="738" w:type="dxa"/>
                  <w:tcBorders>
                    <w:left w:val="dotDash" w:sz="18" w:space="0" w:color="auto"/>
                  </w:tcBorders>
                </w:tcPr>
                <w:p w14:paraId="13CA4BE9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52CEEFED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67D73F78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47AADFC5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</w:tcPr>
                <w:p w14:paraId="0157681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bottom w:val="dotDash" w:sz="18" w:space="0" w:color="auto"/>
                  </w:tcBorders>
                </w:tcPr>
                <w:p w14:paraId="114177A1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bottom w:val="dotDash" w:sz="18" w:space="0" w:color="auto"/>
                    <w:right w:val="dotDash" w:sz="18" w:space="0" w:color="auto"/>
                  </w:tcBorders>
                  <w:vAlign w:val="bottom"/>
                </w:tcPr>
                <w:p w14:paraId="17970839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290B30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7</w:t>
                  </w:r>
                </w:p>
              </w:tc>
              <w:tc>
                <w:tcPr>
                  <w:tcW w:w="739" w:type="dxa"/>
                  <w:tcBorders>
                    <w:left w:val="dotDash" w:sz="18" w:space="0" w:color="auto"/>
                  </w:tcBorders>
                </w:tcPr>
                <w:p w14:paraId="1823428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1BBCA9C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2FCACA65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</w:tr>
            <w:tr w:rsidR="00740E44" w:rsidRPr="00592619" w14:paraId="482E2A88" w14:textId="77777777" w:rsidTr="00740E44">
              <w:tc>
                <w:tcPr>
                  <w:tcW w:w="738" w:type="dxa"/>
                  <w:tcBorders>
                    <w:left w:val="dotDash" w:sz="18" w:space="0" w:color="auto"/>
                    <w:bottom w:val="dotDash" w:sz="18" w:space="0" w:color="auto"/>
                  </w:tcBorders>
                </w:tcPr>
                <w:p w14:paraId="0B91D13D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7414BE9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5AE10D4C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</w:tcBorders>
                </w:tcPr>
                <w:p w14:paraId="06C7FBB2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8" w:type="dxa"/>
                  <w:tcBorders>
                    <w:bottom w:val="dotDash" w:sz="18" w:space="0" w:color="auto"/>
                    <w:right w:val="dotDash" w:sz="18" w:space="0" w:color="auto"/>
                  </w:tcBorders>
                  <w:vAlign w:val="bottom"/>
                </w:tcPr>
                <w:p w14:paraId="410FA266" w14:textId="77777777" w:rsidR="00740E44" w:rsidRPr="00290B30" w:rsidRDefault="00740E44" w:rsidP="00740E44">
                  <w:pPr>
                    <w:pStyle w:val="a9"/>
                    <w:spacing w:line="180" w:lineRule="exact"/>
                    <w:ind w:leftChars="0" w:left="0"/>
                    <w:jc w:val="right"/>
                    <w:rPr>
                      <w:rFonts w:ascii="HG丸ｺﾞｼｯｸM-PRO" w:eastAsia="HG丸ｺﾞｼｯｸM-PRO"/>
                      <w:sz w:val="10"/>
                      <w:szCs w:val="10"/>
                    </w:rPr>
                  </w:pPr>
                  <w:r w:rsidRPr="00290B30">
                    <w:rPr>
                      <w:rFonts w:ascii="HG丸ｺﾞｼｯｸM-PRO" w:eastAsia="HG丸ｺﾞｼｯｸM-PRO" w:hint="eastAsia"/>
                      <w:sz w:val="10"/>
                      <w:szCs w:val="10"/>
                    </w:rPr>
                    <w:t>5</w:t>
                  </w:r>
                </w:p>
              </w:tc>
              <w:tc>
                <w:tcPr>
                  <w:tcW w:w="739" w:type="dxa"/>
                  <w:tcBorders>
                    <w:top w:val="dotDash" w:sz="18" w:space="0" w:color="auto"/>
                    <w:left w:val="dotDash" w:sz="18" w:space="0" w:color="auto"/>
                  </w:tcBorders>
                </w:tcPr>
                <w:p w14:paraId="0FD5E884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  <w:tcBorders>
                    <w:top w:val="dotDash" w:sz="18" w:space="0" w:color="auto"/>
                  </w:tcBorders>
                </w:tcPr>
                <w:p w14:paraId="1C45D20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3D97AB6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7E97DCEB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  <w:tc>
                <w:tcPr>
                  <w:tcW w:w="739" w:type="dxa"/>
                </w:tcPr>
                <w:p w14:paraId="2303144A" w14:textId="77777777" w:rsidR="00740E44" w:rsidRPr="00592619" w:rsidRDefault="00740E44" w:rsidP="00740E44">
                  <w:pPr>
                    <w:pStyle w:val="a9"/>
                    <w:spacing w:line="360" w:lineRule="auto"/>
                    <w:ind w:leftChars="0" w:left="0"/>
                    <w:rPr>
                      <w:rFonts w:ascii="HG丸ｺﾞｼｯｸM-PRO" w:eastAsia="HG丸ｺﾞｼｯｸM-PRO"/>
                      <w:sz w:val="20"/>
                      <w:szCs w:val="20"/>
                    </w:rPr>
                  </w:pPr>
                </w:p>
              </w:tc>
            </w:tr>
          </w:tbl>
          <w:p w14:paraId="690457D7" w14:textId="77777777" w:rsidR="00F2149E" w:rsidRPr="00EE7FBF" w:rsidRDefault="00F2149E" w:rsidP="00254D19">
            <w:pPr>
              <w:rPr>
                <w:rFonts w:ascii="HG丸ｺﾞｼｯｸM-PRO" w:eastAsia="HG丸ｺﾞｼｯｸM-PRO"/>
                <w:sz w:val="22"/>
                <w:szCs w:val="22"/>
              </w:rPr>
            </w:pPr>
          </w:p>
        </w:tc>
      </w:tr>
      <w:tr w:rsidR="00C616A0" w:rsidRPr="00EE7FBF" w14:paraId="6B9DE272" w14:textId="77777777" w:rsidTr="00DF5C59">
        <w:trPr>
          <w:trHeight w:val="1164"/>
        </w:trPr>
        <w:tc>
          <w:tcPr>
            <w:tcW w:w="223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9BA20F" w14:textId="0C622E37" w:rsidR="00DF5C59" w:rsidRDefault="00C616A0" w:rsidP="001D306E">
            <w:pPr>
              <w:jc w:val="center"/>
              <w:rPr>
                <w:rFonts w:ascii="HG丸ｺﾞｼｯｸM-PRO" w:eastAsia="HG丸ｺﾞｼｯｸM-PRO"/>
                <w:sz w:val="24"/>
              </w:rPr>
            </w:pPr>
            <w:r w:rsidRPr="00DF5C59">
              <w:rPr>
                <w:rFonts w:ascii="HG丸ｺﾞｼｯｸM-PRO" w:eastAsia="HG丸ｺﾞｼｯｸM-PRO" w:hint="eastAsia"/>
                <w:sz w:val="24"/>
              </w:rPr>
              <w:t>作品の</w:t>
            </w:r>
            <w:r w:rsidR="00DF5C59">
              <w:rPr>
                <w:rFonts w:ascii="HG丸ｺﾞｼｯｸM-PRO" w:eastAsia="HG丸ｺﾞｼｯｸM-PRO" w:hint="eastAsia"/>
                <w:sz w:val="24"/>
              </w:rPr>
              <w:t>コンセプト</w:t>
            </w:r>
          </w:p>
          <w:p w14:paraId="4BA545E7" w14:textId="35971920" w:rsidR="00C616A0" w:rsidRPr="00DF5C59" w:rsidRDefault="00DF5C59" w:rsidP="001D306E">
            <w:pPr>
              <w:jc w:val="center"/>
              <w:rPr>
                <w:rFonts w:ascii="HG丸ｺﾞｼｯｸM-PRO" w:eastAsia="HG丸ｺﾞｼｯｸM-PRO"/>
                <w:sz w:val="24"/>
              </w:rPr>
            </w:pPr>
            <w:r>
              <w:rPr>
                <w:rFonts w:ascii="HG丸ｺﾞｼｯｸM-PRO" w:eastAsia="HG丸ｺﾞｼｯｸM-PRO" w:hint="eastAsia"/>
                <w:sz w:val="24"/>
              </w:rPr>
              <w:t>（</w:t>
            </w:r>
            <w:r w:rsidR="001D306E" w:rsidRPr="00DF5C59">
              <w:rPr>
                <w:rFonts w:ascii="HG丸ｺﾞｼｯｸM-PRO" w:eastAsia="HG丸ｺﾞｼｯｸM-PRO" w:hint="eastAsia"/>
                <w:sz w:val="24"/>
              </w:rPr>
              <w:t>簡単な</w:t>
            </w:r>
            <w:r w:rsidR="00C616A0" w:rsidRPr="00DF5C59">
              <w:rPr>
                <w:rFonts w:ascii="HG丸ｺﾞｼｯｸM-PRO" w:eastAsia="HG丸ｺﾞｼｯｸM-PRO" w:hint="eastAsia"/>
                <w:sz w:val="24"/>
              </w:rPr>
              <w:t>説明</w:t>
            </w:r>
            <w:r>
              <w:rPr>
                <w:rFonts w:ascii="HG丸ｺﾞｼｯｸM-PRO" w:eastAsia="HG丸ｺﾞｼｯｸM-PRO" w:hint="eastAsia"/>
                <w:sz w:val="24"/>
              </w:rPr>
              <w:t>）</w:t>
            </w:r>
          </w:p>
        </w:tc>
        <w:tc>
          <w:tcPr>
            <w:tcW w:w="8123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778E61" w14:textId="1745B1E6" w:rsidR="00C616A0" w:rsidRPr="00DF5C59" w:rsidRDefault="00C616A0" w:rsidP="00254D19">
            <w:pPr>
              <w:jc w:val="center"/>
              <w:rPr>
                <w:rFonts w:ascii="HG丸ｺﾞｼｯｸM-PRO" w:eastAsia="HG丸ｺﾞｼｯｸM-PRO"/>
                <w:sz w:val="24"/>
              </w:rPr>
            </w:pPr>
          </w:p>
        </w:tc>
      </w:tr>
    </w:tbl>
    <w:p w14:paraId="189BF699" w14:textId="3AE36CAA" w:rsidR="00C616A0" w:rsidRPr="00A449D7" w:rsidRDefault="00C616A0" w:rsidP="00455B48">
      <w:pPr>
        <w:snapToGrid w:val="0"/>
        <w:spacing w:line="400" w:lineRule="exact"/>
        <w:ind w:firstLineChars="450" w:firstLine="990"/>
        <w:rPr>
          <w:rFonts w:ascii="HG丸ｺﾞｼｯｸM-PRO" w:eastAsia="HG丸ｺﾞｼｯｸM-PRO" w:hAnsi="HG丸ｺﾞｼｯｸM-PRO"/>
          <w:sz w:val="22"/>
          <w:szCs w:val="22"/>
        </w:rPr>
      </w:pPr>
      <w:r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１．上記、太線枠内を</w:t>
      </w:r>
      <w:r w:rsidR="00BC6334">
        <w:rPr>
          <w:rFonts w:ascii="HG丸ｺﾞｼｯｸM-PRO" w:eastAsia="HG丸ｺﾞｼｯｸM-PRO" w:hAnsi="HG丸ｺﾞｼｯｸM-PRO" w:hint="eastAsia"/>
          <w:sz w:val="22"/>
          <w:szCs w:val="22"/>
        </w:rPr>
        <w:t>全て</w:t>
      </w:r>
      <w:r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ご記入</w:t>
      </w:r>
      <w:r w:rsidR="009D1486">
        <w:rPr>
          <w:rFonts w:ascii="HG丸ｺﾞｼｯｸM-PRO" w:eastAsia="HG丸ｺﾞｼｯｸM-PRO" w:hAnsi="HG丸ｺﾞｼｯｸM-PRO" w:hint="eastAsia"/>
          <w:sz w:val="22"/>
          <w:szCs w:val="22"/>
        </w:rPr>
        <w:t>の上、写真とともにご応募ください</w:t>
      </w:r>
      <w:r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。</w:t>
      </w:r>
    </w:p>
    <w:p w14:paraId="2ED94E5D" w14:textId="7708D26B" w:rsidR="00F2149E" w:rsidRDefault="00C616A0" w:rsidP="00DF5C59">
      <w:pPr>
        <w:snapToGrid w:val="0"/>
        <w:spacing w:line="400" w:lineRule="exact"/>
        <w:ind w:firstLineChars="450" w:firstLine="990"/>
        <w:rPr>
          <w:rFonts w:ascii="HG丸ｺﾞｼｯｸM-PRO" w:eastAsia="HG丸ｺﾞｼｯｸM-PRO" w:hAnsi="HG丸ｺﾞｼｯｸM-PRO"/>
          <w:sz w:val="22"/>
          <w:szCs w:val="22"/>
        </w:rPr>
      </w:pPr>
      <w:r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２．この応募用紙により取得した個人情報は「</w:t>
      </w:r>
      <w:r w:rsidR="008241D4"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わたしの</w:t>
      </w:r>
      <w:r w:rsidR="00E4283B"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国際交流</w:t>
      </w:r>
      <w:r w:rsidR="008241D4"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」</w:t>
      </w:r>
      <w:r w:rsidRPr="00A449D7">
        <w:rPr>
          <w:rFonts w:ascii="HG丸ｺﾞｼｯｸM-PRO" w:eastAsia="HG丸ｺﾞｼｯｸM-PRO" w:hAnsi="HG丸ｺﾞｼｯｸM-PRO" w:hint="eastAsia"/>
          <w:sz w:val="22"/>
          <w:szCs w:val="22"/>
        </w:rPr>
        <w:t>展に関する業務にのみ使用します。</w:t>
      </w:r>
    </w:p>
    <w:tbl>
      <w:tblPr>
        <w:tblpPr w:leftFromText="142" w:rightFromText="142" w:vertAnchor="text" w:horzAnchor="margin" w:tblpXSpec="center" w:tblpY="984"/>
        <w:tblW w:w="0" w:type="auto"/>
        <w:tblLook w:val="04A0" w:firstRow="1" w:lastRow="0" w:firstColumn="1" w:lastColumn="0" w:noHBand="0" w:noVBand="1"/>
      </w:tblPr>
      <w:tblGrid>
        <w:gridCol w:w="10065"/>
      </w:tblGrid>
      <w:tr w:rsidR="00740E44" w:rsidRPr="0096228D" w14:paraId="56C52DF3" w14:textId="77777777" w:rsidTr="00740E44">
        <w:tc>
          <w:tcPr>
            <w:tcW w:w="10065" w:type="dxa"/>
            <w:shd w:val="clear" w:color="auto" w:fill="auto"/>
          </w:tcPr>
          <w:p w14:paraId="5BF81186" w14:textId="4F01218F" w:rsidR="00740E44" w:rsidRPr="0096228D" w:rsidRDefault="00911384" w:rsidP="00740E44">
            <w:pPr>
              <w:spacing w:line="400" w:lineRule="exact"/>
              <w:jc w:val="center"/>
              <w:rPr>
                <w:rFonts w:ascii="メイリオ" w:eastAsia="メイリオ" w:hAnsi="メイリオ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92736" behindDoc="0" locked="0" layoutInCell="1" allowOverlap="1" wp14:anchorId="077DAE2A" wp14:editId="512A2151">
                      <wp:simplePos x="0" y="0"/>
                      <wp:positionH relativeFrom="margin">
                        <wp:posOffset>1995170</wp:posOffset>
                      </wp:positionH>
                      <wp:positionV relativeFrom="paragraph">
                        <wp:posOffset>-381000</wp:posOffset>
                      </wp:positionV>
                      <wp:extent cx="2145665" cy="381000"/>
                      <wp:effectExtent l="0" t="0" r="0" b="0"/>
                      <wp:wrapNone/>
                      <wp:docPr id="19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5665" cy="381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2AB0F0" w14:textId="77777777" w:rsidR="00DF5C59" w:rsidRPr="0096228D" w:rsidRDefault="00DF5C59" w:rsidP="00DF5C59">
                                  <w:pPr>
                                    <w:snapToGrid w:val="0"/>
                                    <w:spacing w:line="400" w:lineRule="exact"/>
                                    <w:jc w:val="center"/>
                                    <w:rPr>
                                      <w:rFonts w:ascii="HG丸ｺﾞｼｯｸM-PRO" w:eastAsia="HG丸ｺﾞｼｯｸM-PRO" w:hAnsi="HG丸ｺﾞｼｯｸM-PRO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</w:pP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●</w:t>
                                  </w:r>
                                  <w:r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応募上の注意 ●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7DAE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7" type="#_x0000_t202" style="position:absolute;left:0;text-align:left;margin-left:157.1pt;margin-top:-30pt;width:168.95pt;height:30pt;z-index:251892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" filled="f" stroked="f">
                      <v:textbox>
                        <w:txbxContent>
                          <w:p w14:paraId="672AB0F0" w14:textId="77777777" w:rsidR="00DF5C59" w:rsidRPr="0096228D" w:rsidRDefault="00DF5C59" w:rsidP="00DF5C59">
                            <w:pPr>
                              <w:snapToGrid w:val="0"/>
                              <w:spacing w:line="400" w:lineRule="exact"/>
                              <w:jc w:val="center"/>
                              <w:rPr>
                                <w:rFonts w:ascii="HGMaruGothicMPRO" w:eastAsia="HGMaruGothicMPRO" w:hAnsi="HGMaruGothicMPRO"/>
                                <w:b/>
                                <w:spacing w:val="-2"/>
                                <w:sz w:val="28"/>
                                <w:szCs w:val="28"/>
                              </w:rPr>
                            </w:pP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●</w:t>
                            </w:r>
                            <w:r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応募上の注意 ●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40E44" w:rsidRPr="0096228D">
              <w:rPr>
                <w:rFonts w:ascii="メイリオ" w:eastAsia="メイリオ" w:hAnsi="メイリオ" w:hint="eastAsia"/>
                <w:sz w:val="20"/>
                <w:szCs w:val="20"/>
              </w:rPr>
              <w:t>必ず以下の項目をよくご確認ください。応募時点で下記の諸条件にすべて同意したものと</w:t>
            </w:r>
            <w:r w:rsidR="00F70DA9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  <w:r w:rsidR="00740E44" w:rsidRPr="0096228D">
              <w:rPr>
                <w:rFonts w:ascii="メイリオ" w:eastAsia="メイリオ" w:hAnsi="メイリオ" w:hint="eastAsia"/>
                <w:sz w:val="20"/>
                <w:szCs w:val="20"/>
              </w:rPr>
              <w:t>。</w:t>
            </w:r>
          </w:p>
        </w:tc>
      </w:tr>
      <w:tr w:rsidR="00740E44" w:rsidRPr="0096228D" w14:paraId="14CD1A68" w14:textId="77777777" w:rsidTr="00740E44">
        <w:tc>
          <w:tcPr>
            <w:tcW w:w="10065" w:type="dxa"/>
            <w:shd w:val="clear" w:color="auto" w:fill="auto"/>
          </w:tcPr>
          <w:p w14:paraId="6580AF2C" w14:textId="77777777" w:rsidR="00740E44" w:rsidRPr="0096228D" w:rsidRDefault="00740E44" w:rsidP="00740E44">
            <w:pPr>
              <w:spacing w:line="400" w:lineRule="exact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① 川柳は応募者本人が作成したものであること</w:t>
            </w:r>
          </w:p>
        </w:tc>
      </w:tr>
      <w:tr w:rsidR="00740E44" w:rsidRPr="0096228D" w14:paraId="4F013E0D" w14:textId="77777777" w:rsidTr="00740E44">
        <w:tc>
          <w:tcPr>
            <w:tcW w:w="10065" w:type="dxa"/>
            <w:shd w:val="clear" w:color="auto" w:fill="auto"/>
          </w:tcPr>
          <w:p w14:paraId="1B7ABF15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② 未発表のもので</w:t>
            </w:r>
            <w:r>
              <w:rPr>
                <w:rFonts w:ascii="メイリオ" w:eastAsia="メイリオ" w:hAnsi="メイリオ" w:hint="eastAsia"/>
                <w:sz w:val="20"/>
                <w:szCs w:val="20"/>
              </w:rPr>
              <w:t>あること</w:t>
            </w:r>
          </w:p>
        </w:tc>
      </w:tr>
      <w:tr w:rsidR="00740E44" w:rsidRPr="0096228D" w14:paraId="7C29A579" w14:textId="77777777" w:rsidTr="00740E44">
        <w:tc>
          <w:tcPr>
            <w:tcW w:w="10065" w:type="dxa"/>
            <w:shd w:val="clear" w:color="auto" w:fill="auto"/>
          </w:tcPr>
          <w:p w14:paraId="7DB6661D" w14:textId="02D1FFA9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③ 応募は1部門につき、おひとり2作品までとし、受賞は１つまでと</w:t>
            </w:r>
            <w:r w:rsidR="00F70DA9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</w:p>
          <w:p w14:paraId="59786E3B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 xml:space="preserve">　 １部門につき３作品以上応募された場合、〆切に近い2作品を応募作品とします</w:t>
            </w:r>
          </w:p>
        </w:tc>
      </w:tr>
      <w:tr w:rsidR="00740E44" w:rsidRPr="0096228D" w14:paraId="67A7A39B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64BDFD34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④ 応募作品の著作権は、応募者に帰属し、使用権は主催者に帰属します</w:t>
            </w:r>
          </w:p>
        </w:tc>
      </w:tr>
      <w:tr w:rsidR="00740E44" w:rsidRPr="0096228D" w14:paraId="19DBABC6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253C6AD8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⑤ 応募作品は展示、情報誌及びホームページ等への掲載など、姫路市文化国際交流財団の事業に使用します</w:t>
            </w:r>
          </w:p>
        </w:tc>
      </w:tr>
      <w:tr w:rsidR="00740E44" w:rsidRPr="0096228D" w14:paraId="567AE91D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1B599376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⑥ 応募作品は原則として返却しません</w:t>
            </w:r>
          </w:p>
        </w:tc>
      </w:tr>
      <w:tr w:rsidR="00740E44" w:rsidRPr="0096228D" w14:paraId="7829FC9B" w14:textId="77777777" w:rsidTr="00740E44">
        <w:trPr>
          <w:trHeight w:val="360"/>
        </w:trPr>
        <w:tc>
          <w:tcPr>
            <w:tcW w:w="10065" w:type="dxa"/>
            <w:shd w:val="clear" w:color="auto" w:fill="auto"/>
          </w:tcPr>
          <w:p w14:paraId="444DCFCE" w14:textId="77777777" w:rsidR="00740E44" w:rsidRPr="0096228D" w:rsidRDefault="00740E44" w:rsidP="00740E44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⑦ 選考に関するお問い合わせは、一切お受けいたしません</w:t>
            </w:r>
          </w:p>
        </w:tc>
      </w:tr>
    </w:tbl>
    <w:p w14:paraId="0F2C49B3" w14:textId="0C555BE6" w:rsidR="00DF5C59" w:rsidRPr="00DF5C59" w:rsidRDefault="00911384" w:rsidP="00740E44">
      <w:pPr>
        <w:snapToGrid w:val="0"/>
        <w:spacing w:line="400" w:lineRule="exact"/>
        <w:ind w:firstLineChars="450" w:firstLine="945"/>
        <w:rPr>
          <w:rFonts w:ascii="HG丸ｺﾞｼｯｸM-PRO" w:eastAsia="HG丸ｺﾞｼｯｸM-PRO" w:hAnsi="HG丸ｺﾞｼｯｸM-PR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79CDB42" wp14:editId="008762E6">
                <wp:simplePos x="0" y="0"/>
                <wp:positionH relativeFrom="margin">
                  <wp:posOffset>248920</wp:posOffset>
                </wp:positionH>
                <wp:positionV relativeFrom="paragraph">
                  <wp:posOffset>184150</wp:posOffset>
                </wp:positionV>
                <wp:extent cx="6727190" cy="2914650"/>
                <wp:effectExtent l="0" t="0" r="16510" b="19050"/>
                <wp:wrapNone/>
                <wp:docPr id="20" name="四角形: 角を丸くする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7190" cy="2914650"/>
                        </a:xfrm>
                        <a:prstGeom prst="roundRect">
                          <a:avLst>
                            <a:gd name="adj" fmla="val 13315"/>
                          </a:avLst>
                        </a:prstGeom>
                        <a:noFill/>
                        <a:ln w="127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57D36B" id="四角形: 角を丸くする 20" o:spid="_x0000_s1026" style="position:absolute;left:0;text-align:left;margin-left:19.6pt;margin-top:14.5pt;width:529.7pt;height:229.5pt;z-index:2518947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87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" filled="f" strokecolor="#f79646 [3209]" strokeweight="1pt">
                <w10:wrap anchorx="margin"/>
              </v:roundrect>
            </w:pict>
          </mc:Fallback>
        </mc:AlternateContent>
      </w:r>
    </w:p>
    <w:sectPr w:rsidR="00DF5C59" w:rsidRPr="00DF5C59" w:rsidSect="0075060D">
      <w:pgSz w:w="11906" w:h="16838" w:code="9"/>
      <w:pgMar w:top="397" w:right="244" w:bottom="340" w:left="23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CE9E" w14:textId="77777777" w:rsidR="0055131F" w:rsidRDefault="0055131F" w:rsidP="00267F8A">
      <w:r>
        <w:separator/>
      </w:r>
    </w:p>
  </w:endnote>
  <w:endnote w:type="continuationSeparator" w:id="0">
    <w:p w14:paraId="1B8A8398" w14:textId="77777777" w:rsidR="0055131F" w:rsidRDefault="0055131F" w:rsidP="0026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丸ｺﾞｼｯｸM-PRO">
    <w:altName w:val="HGMaruGothicMPRO"/>
    <w:charset w:val="80"/>
    <w:family w:val="swiss"/>
    <w:pitch w:val="variable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FA91D" w14:textId="77777777" w:rsidR="0055131F" w:rsidRDefault="0055131F" w:rsidP="00267F8A">
      <w:r>
        <w:separator/>
      </w:r>
    </w:p>
  </w:footnote>
  <w:footnote w:type="continuationSeparator" w:id="0">
    <w:p w14:paraId="7DAD669F" w14:textId="77777777" w:rsidR="0055131F" w:rsidRDefault="0055131F" w:rsidP="0026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408B1"/>
    <w:multiLevelType w:val="hybridMultilevel"/>
    <w:tmpl w:val="A3DE08F2"/>
    <w:lvl w:ilvl="0" w:tplc="551A1A92">
      <w:start w:val="2"/>
      <w:numFmt w:val="bullet"/>
      <w:lvlText w:val="・"/>
      <w:lvlJc w:val="left"/>
      <w:pPr>
        <w:ind w:left="360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2289" fill="f" fillcolor="yellow">
      <v:fill color="yellow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rQ0MTIytbA0NzFV0lEKTi0uzszPAykwrAUA7EvvlSwAAAA="/>
  </w:docVars>
  <w:rsids>
    <w:rsidRoot w:val="00FD36DF"/>
    <w:rsid w:val="00003AA4"/>
    <w:rsid w:val="00007664"/>
    <w:rsid w:val="00013D7F"/>
    <w:rsid w:val="0001439E"/>
    <w:rsid w:val="00016D52"/>
    <w:rsid w:val="00023E51"/>
    <w:rsid w:val="00024592"/>
    <w:rsid w:val="00034A53"/>
    <w:rsid w:val="00036402"/>
    <w:rsid w:val="00040A10"/>
    <w:rsid w:val="00046072"/>
    <w:rsid w:val="000601B1"/>
    <w:rsid w:val="00064BB3"/>
    <w:rsid w:val="00066C42"/>
    <w:rsid w:val="000677EA"/>
    <w:rsid w:val="00067BDB"/>
    <w:rsid w:val="00072BE9"/>
    <w:rsid w:val="00084535"/>
    <w:rsid w:val="00086C77"/>
    <w:rsid w:val="000A2471"/>
    <w:rsid w:val="000A32D1"/>
    <w:rsid w:val="000A4BDC"/>
    <w:rsid w:val="000A6056"/>
    <w:rsid w:val="000B0C05"/>
    <w:rsid w:val="000E0E95"/>
    <w:rsid w:val="000E2CD8"/>
    <w:rsid w:val="000F0BB7"/>
    <w:rsid w:val="000F4060"/>
    <w:rsid w:val="000F6E26"/>
    <w:rsid w:val="00100342"/>
    <w:rsid w:val="00104332"/>
    <w:rsid w:val="00110ABC"/>
    <w:rsid w:val="00110DB2"/>
    <w:rsid w:val="001176BF"/>
    <w:rsid w:val="00117974"/>
    <w:rsid w:val="001219B6"/>
    <w:rsid w:val="00122C23"/>
    <w:rsid w:val="00124B04"/>
    <w:rsid w:val="00126A66"/>
    <w:rsid w:val="00131C31"/>
    <w:rsid w:val="00133680"/>
    <w:rsid w:val="0013649B"/>
    <w:rsid w:val="001415E9"/>
    <w:rsid w:val="00141C3B"/>
    <w:rsid w:val="00144434"/>
    <w:rsid w:val="00146F07"/>
    <w:rsid w:val="001473E4"/>
    <w:rsid w:val="001515D5"/>
    <w:rsid w:val="00153420"/>
    <w:rsid w:val="00154A09"/>
    <w:rsid w:val="00163D1C"/>
    <w:rsid w:val="00164D63"/>
    <w:rsid w:val="00165CB1"/>
    <w:rsid w:val="001709C0"/>
    <w:rsid w:val="00175A5D"/>
    <w:rsid w:val="0018006F"/>
    <w:rsid w:val="001804ED"/>
    <w:rsid w:val="00180C65"/>
    <w:rsid w:val="001849C3"/>
    <w:rsid w:val="00186917"/>
    <w:rsid w:val="00186B09"/>
    <w:rsid w:val="001A72FB"/>
    <w:rsid w:val="001B58D3"/>
    <w:rsid w:val="001B6C24"/>
    <w:rsid w:val="001B74B3"/>
    <w:rsid w:val="001C355A"/>
    <w:rsid w:val="001C6A3D"/>
    <w:rsid w:val="001D306E"/>
    <w:rsid w:val="001D6388"/>
    <w:rsid w:val="001D6DAC"/>
    <w:rsid w:val="001E0C09"/>
    <w:rsid w:val="001E2869"/>
    <w:rsid w:val="001F4B78"/>
    <w:rsid w:val="00201842"/>
    <w:rsid w:val="00201EAF"/>
    <w:rsid w:val="002058F7"/>
    <w:rsid w:val="002104E1"/>
    <w:rsid w:val="002106E0"/>
    <w:rsid w:val="00222B44"/>
    <w:rsid w:val="00231B5C"/>
    <w:rsid w:val="00233574"/>
    <w:rsid w:val="002337FD"/>
    <w:rsid w:val="00234999"/>
    <w:rsid w:val="00235550"/>
    <w:rsid w:val="00237C29"/>
    <w:rsid w:val="00245443"/>
    <w:rsid w:val="002468B1"/>
    <w:rsid w:val="0026227A"/>
    <w:rsid w:val="0026249D"/>
    <w:rsid w:val="00267F8A"/>
    <w:rsid w:val="00276205"/>
    <w:rsid w:val="002831E1"/>
    <w:rsid w:val="00287936"/>
    <w:rsid w:val="00290B30"/>
    <w:rsid w:val="00293564"/>
    <w:rsid w:val="002956F2"/>
    <w:rsid w:val="002964F5"/>
    <w:rsid w:val="002A03BD"/>
    <w:rsid w:val="002A47C9"/>
    <w:rsid w:val="002B0FD2"/>
    <w:rsid w:val="002B3217"/>
    <w:rsid w:val="002C01A4"/>
    <w:rsid w:val="002C5901"/>
    <w:rsid w:val="002C64C9"/>
    <w:rsid w:val="002D35D2"/>
    <w:rsid w:val="002D3EA2"/>
    <w:rsid w:val="002E0E8B"/>
    <w:rsid w:val="002E4C3B"/>
    <w:rsid w:val="002F1983"/>
    <w:rsid w:val="002F42D6"/>
    <w:rsid w:val="002F500C"/>
    <w:rsid w:val="002F5245"/>
    <w:rsid w:val="002F5B69"/>
    <w:rsid w:val="002F657A"/>
    <w:rsid w:val="00300886"/>
    <w:rsid w:val="00307489"/>
    <w:rsid w:val="00326AD7"/>
    <w:rsid w:val="00327927"/>
    <w:rsid w:val="00330813"/>
    <w:rsid w:val="00330ABD"/>
    <w:rsid w:val="00334150"/>
    <w:rsid w:val="0033631E"/>
    <w:rsid w:val="003363C4"/>
    <w:rsid w:val="00343880"/>
    <w:rsid w:val="00346675"/>
    <w:rsid w:val="00351F2B"/>
    <w:rsid w:val="00353E0C"/>
    <w:rsid w:val="003547F0"/>
    <w:rsid w:val="0035493C"/>
    <w:rsid w:val="003565A0"/>
    <w:rsid w:val="00360D3C"/>
    <w:rsid w:val="00365C3A"/>
    <w:rsid w:val="00367F3F"/>
    <w:rsid w:val="00372D20"/>
    <w:rsid w:val="003777D2"/>
    <w:rsid w:val="00384F4D"/>
    <w:rsid w:val="003856DB"/>
    <w:rsid w:val="00390650"/>
    <w:rsid w:val="00390DDE"/>
    <w:rsid w:val="003A3719"/>
    <w:rsid w:val="003A3C7D"/>
    <w:rsid w:val="003B1DE4"/>
    <w:rsid w:val="003B5B37"/>
    <w:rsid w:val="003B71C9"/>
    <w:rsid w:val="003C1728"/>
    <w:rsid w:val="003C3FAE"/>
    <w:rsid w:val="003C4D8B"/>
    <w:rsid w:val="003C6882"/>
    <w:rsid w:val="003D0560"/>
    <w:rsid w:val="003D45D5"/>
    <w:rsid w:val="003E29BD"/>
    <w:rsid w:val="003E68D0"/>
    <w:rsid w:val="003F03DF"/>
    <w:rsid w:val="003F25F3"/>
    <w:rsid w:val="003F70DB"/>
    <w:rsid w:val="00400DA0"/>
    <w:rsid w:val="004132F1"/>
    <w:rsid w:val="0041529F"/>
    <w:rsid w:val="004207C1"/>
    <w:rsid w:val="00421DD2"/>
    <w:rsid w:val="00421F8D"/>
    <w:rsid w:val="00424384"/>
    <w:rsid w:val="004243B1"/>
    <w:rsid w:val="00431A04"/>
    <w:rsid w:val="00431BCF"/>
    <w:rsid w:val="0043252F"/>
    <w:rsid w:val="00433CFD"/>
    <w:rsid w:val="00442D09"/>
    <w:rsid w:val="0044420C"/>
    <w:rsid w:val="00451230"/>
    <w:rsid w:val="00454768"/>
    <w:rsid w:val="00455B48"/>
    <w:rsid w:val="004565A8"/>
    <w:rsid w:val="004641CE"/>
    <w:rsid w:val="00464ED8"/>
    <w:rsid w:val="00467FAC"/>
    <w:rsid w:val="00472217"/>
    <w:rsid w:val="004735DD"/>
    <w:rsid w:val="00474445"/>
    <w:rsid w:val="0047716C"/>
    <w:rsid w:val="00480354"/>
    <w:rsid w:val="00482194"/>
    <w:rsid w:val="00487EC0"/>
    <w:rsid w:val="00490C8D"/>
    <w:rsid w:val="0049174C"/>
    <w:rsid w:val="00491E0F"/>
    <w:rsid w:val="00495522"/>
    <w:rsid w:val="004A045F"/>
    <w:rsid w:val="004A1219"/>
    <w:rsid w:val="004A5F97"/>
    <w:rsid w:val="004A698E"/>
    <w:rsid w:val="004B7652"/>
    <w:rsid w:val="004C0262"/>
    <w:rsid w:val="004C2477"/>
    <w:rsid w:val="004C3A38"/>
    <w:rsid w:val="004C4CBF"/>
    <w:rsid w:val="004C6023"/>
    <w:rsid w:val="004C7ECF"/>
    <w:rsid w:val="004D44FE"/>
    <w:rsid w:val="004D611F"/>
    <w:rsid w:val="004E38B8"/>
    <w:rsid w:val="004E4B45"/>
    <w:rsid w:val="004F6E36"/>
    <w:rsid w:val="0050013D"/>
    <w:rsid w:val="00507240"/>
    <w:rsid w:val="00507DCA"/>
    <w:rsid w:val="00511371"/>
    <w:rsid w:val="0051156A"/>
    <w:rsid w:val="00513B35"/>
    <w:rsid w:val="00515885"/>
    <w:rsid w:val="00516E36"/>
    <w:rsid w:val="00520BF0"/>
    <w:rsid w:val="00530927"/>
    <w:rsid w:val="00531BE4"/>
    <w:rsid w:val="0053582A"/>
    <w:rsid w:val="005363CB"/>
    <w:rsid w:val="00544B13"/>
    <w:rsid w:val="0054608A"/>
    <w:rsid w:val="005511FF"/>
    <w:rsid w:val="0055131F"/>
    <w:rsid w:val="00551BCB"/>
    <w:rsid w:val="0055778E"/>
    <w:rsid w:val="00563450"/>
    <w:rsid w:val="0056356F"/>
    <w:rsid w:val="00563B95"/>
    <w:rsid w:val="00590BD3"/>
    <w:rsid w:val="00592619"/>
    <w:rsid w:val="00595D45"/>
    <w:rsid w:val="005A067A"/>
    <w:rsid w:val="005A6BB9"/>
    <w:rsid w:val="005B0B36"/>
    <w:rsid w:val="005B575B"/>
    <w:rsid w:val="005C168E"/>
    <w:rsid w:val="005C169B"/>
    <w:rsid w:val="005C1D32"/>
    <w:rsid w:val="005F4A73"/>
    <w:rsid w:val="005F5E66"/>
    <w:rsid w:val="005F70CE"/>
    <w:rsid w:val="00604FD4"/>
    <w:rsid w:val="006073EE"/>
    <w:rsid w:val="00607EEA"/>
    <w:rsid w:val="006140FC"/>
    <w:rsid w:val="00617ECD"/>
    <w:rsid w:val="006213A1"/>
    <w:rsid w:val="00636E94"/>
    <w:rsid w:val="0064143E"/>
    <w:rsid w:val="00642CA9"/>
    <w:rsid w:val="006436E4"/>
    <w:rsid w:val="00644ABF"/>
    <w:rsid w:val="00646476"/>
    <w:rsid w:val="006501DA"/>
    <w:rsid w:val="00653845"/>
    <w:rsid w:val="0065462F"/>
    <w:rsid w:val="00676F37"/>
    <w:rsid w:val="00682129"/>
    <w:rsid w:val="00682147"/>
    <w:rsid w:val="00685405"/>
    <w:rsid w:val="00690F9E"/>
    <w:rsid w:val="006922E6"/>
    <w:rsid w:val="006B6A60"/>
    <w:rsid w:val="006C02A7"/>
    <w:rsid w:val="006C2324"/>
    <w:rsid w:val="006C2EAA"/>
    <w:rsid w:val="006C4EDA"/>
    <w:rsid w:val="006D1C59"/>
    <w:rsid w:val="006D58BF"/>
    <w:rsid w:val="006D6A59"/>
    <w:rsid w:val="006E160C"/>
    <w:rsid w:val="006E3D33"/>
    <w:rsid w:val="006F3A38"/>
    <w:rsid w:val="00700F67"/>
    <w:rsid w:val="00712134"/>
    <w:rsid w:val="00713B4C"/>
    <w:rsid w:val="007148FD"/>
    <w:rsid w:val="00717FF9"/>
    <w:rsid w:val="007253F6"/>
    <w:rsid w:val="00730480"/>
    <w:rsid w:val="0073322C"/>
    <w:rsid w:val="00733382"/>
    <w:rsid w:val="00733B7A"/>
    <w:rsid w:val="00734E7A"/>
    <w:rsid w:val="00735885"/>
    <w:rsid w:val="00740E44"/>
    <w:rsid w:val="0075060D"/>
    <w:rsid w:val="00752462"/>
    <w:rsid w:val="00756EC6"/>
    <w:rsid w:val="00760123"/>
    <w:rsid w:val="0076159E"/>
    <w:rsid w:val="00762214"/>
    <w:rsid w:val="00763B45"/>
    <w:rsid w:val="00771763"/>
    <w:rsid w:val="00771B5D"/>
    <w:rsid w:val="0079166E"/>
    <w:rsid w:val="00793684"/>
    <w:rsid w:val="007A095B"/>
    <w:rsid w:val="007A56AE"/>
    <w:rsid w:val="007A65DF"/>
    <w:rsid w:val="007A6E63"/>
    <w:rsid w:val="007A7226"/>
    <w:rsid w:val="007B1A9D"/>
    <w:rsid w:val="007B28CE"/>
    <w:rsid w:val="007B455B"/>
    <w:rsid w:val="007C3DF2"/>
    <w:rsid w:val="007C763B"/>
    <w:rsid w:val="007D3307"/>
    <w:rsid w:val="007D7942"/>
    <w:rsid w:val="007E0BE4"/>
    <w:rsid w:val="007E76DD"/>
    <w:rsid w:val="007F0576"/>
    <w:rsid w:val="007F62C8"/>
    <w:rsid w:val="007F65CF"/>
    <w:rsid w:val="008014B1"/>
    <w:rsid w:val="008021A0"/>
    <w:rsid w:val="008035E2"/>
    <w:rsid w:val="00803921"/>
    <w:rsid w:val="008069E1"/>
    <w:rsid w:val="00814A01"/>
    <w:rsid w:val="008241D4"/>
    <w:rsid w:val="008260B4"/>
    <w:rsid w:val="00835721"/>
    <w:rsid w:val="008370D9"/>
    <w:rsid w:val="00840143"/>
    <w:rsid w:val="0085072F"/>
    <w:rsid w:val="00854472"/>
    <w:rsid w:val="00854A1E"/>
    <w:rsid w:val="00856744"/>
    <w:rsid w:val="0087018D"/>
    <w:rsid w:val="0087319E"/>
    <w:rsid w:val="00876502"/>
    <w:rsid w:val="0087721A"/>
    <w:rsid w:val="00880EF3"/>
    <w:rsid w:val="00882CB1"/>
    <w:rsid w:val="00887FED"/>
    <w:rsid w:val="00891525"/>
    <w:rsid w:val="00893BCC"/>
    <w:rsid w:val="008A7DA6"/>
    <w:rsid w:val="008B0A58"/>
    <w:rsid w:val="008C06CE"/>
    <w:rsid w:val="008C0DCA"/>
    <w:rsid w:val="008C483F"/>
    <w:rsid w:val="008D0A4E"/>
    <w:rsid w:val="008D455C"/>
    <w:rsid w:val="008D6E2E"/>
    <w:rsid w:val="008E022A"/>
    <w:rsid w:val="008E3AB7"/>
    <w:rsid w:val="008F4973"/>
    <w:rsid w:val="00902BA4"/>
    <w:rsid w:val="00905627"/>
    <w:rsid w:val="00906288"/>
    <w:rsid w:val="00906FBE"/>
    <w:rsid w:val="00907FF8"/>
    <w:rsid w:val="00911384"/>
    <w:rsid w:val="00912FD7"/>
    <w:rsid w:val="00913E6C"/>
    <w:rsid w:val="009168B3"/>
    <w:rsid w:val="00923413"/>
    <w:rsid w:val="009248F6"/>
    <w:rsid w:val="00924C34"/>
    <w:rsid w:val="00925A73"/>
    <w:rsid w:val="00930081"/>
    <w:rsid w:val="00950673"/>
    <w:rsid w:val="00950F59"/>
    <w:rsid w:val="00954351"/>
    <w:rsid w:val="00955DC3"/>
    <w:rsid w:val="00963EFA"/>
    <w:rsid w:val="00970133"/>
    <w:rsid w:val="00974918"/>
    <w:rsid w:val="00975A55"/>
    <w:rsid w:val="00980EF0"/>
    <w:rsid w:val="0098163D"/>
    <w:rsid w:val="0098639C"/>
    <w:rsid w:val="00987EDB"/>
    <w:rsid w:val="00993E66"/>
    <w:rsid w:val="009A108A"/>
    <w:rsid w:val="009A292E"/>
    <w:rsid w:val="009A7927"/>
    <w:rsid w:val="009B784F"/>
    <w:rsid w:val="009C688E"/>
    <w:rsid w:val="009D1486"/>
    <w:rsid w:val="009D7A87"/>
    <w:rsid w:val="009E0692"/>
    <w:rsid w:val="009F098D"/>
    <w:rsid w:val="009F26AF"/>
    <w:rsid w:val="009F7931"/>
    <w:rsid w:val="00A056B3"/>
    <w:rsid w:val="00A06A4C"/>
    <w:rsid w:val="00A12E01"/>
    <w:rsid w:val="00A1674B"/>
    <w:rsid w:val="00A1747E"/>
    <w:rsid w:val="00A200C5"/>
    <w:rsid w:val="00A230E1"/>
    <w:rsid w:val="00A24C21"/>
    <w:rsid w:val="00A26C69"/>
    <w:rsid w:val="00A305EC"/>
    <w:rsid w:val="00A330C1"/>
    <w:rsid w:val="00A374E8"/>
    <w:rsid w:val="00A413B0"/>
    <w:rsid w:val="00A42739"/>
    <w:rsid w:val="00A449D7"/>
    <w:rsid w:val="00A44C89"/>
    <w:rsid w:val="00A45214"/>
    <w:rsid w:val="00A455DA"/>
    <w:rsid w:val="00A47376"/>
    <w:rsid w:val="00A67A7E"/>
    <w:rsid w:val="00A712BB"/>
    <w:rsid w:val="00A72717"/>
    <w:rsid w:val="00A72B7A"/>
    <w:rsid w:val="00A73383"/>
    <w:rsid w:val="00A74816"/>
    <w:rsid w:val="00A77A55"/>
    <w:rsid w:val="00A83667"/>
    <w:rsid w:val="00A87285"/>
    <w:rsid w:val="00A96D66"/>
    <w:rsid w:val="00AA12E1"/>
    <w:rsid w:val="00AA44D3"/>
    <w:rsid w:val="00AB00E8"/>
    <w:rsid w:val="00AB210A"/>
    <w:rsid w:val="00AB23F3"/>
    <w:rsid w:val="00AB3EA6"/>
    <w:rsid w:val="00AB4F31"/>
    <w:rsid w:val="00AC3250"/>
    <w:rsid w:val="00AD4E3F"/>
    <w:rsid w:val="00AE0FCF"/>
    <w:rsid w:val="00AF14D1"/>
    <w:rsid w:val="00AF1C23"/>
    <w:rsid w:val="00AF3094"/>
    <w:rsid w:val="00AF4A67"/>
    <w:rsid w:val="00AF567F"/>
    <w:rsid w:val="00B00B55"/>
    <w:rsid w:val="00B038BA"/>
    <w:rsid w:val="00B1117A"/>
    <w:rsid w:val="00B12221"/>
    <w:rsid w:val="00B139DF"/>
    <w:rsid w:val="00B34185"/>
    <w:rsid w:val="00B3429E"/>
    <w:rsid w:val="00B467FC"/>
    <w:rsid w:val="00B46B78"/>
    <w:rsid w:val="00B50673"/>
    <w:rsid w:val="00B518F8"/>
    <w:rsid w:val="00B54103"/>
    <w:rsid w:val="00B5426B"/>
    <w:rsid w:val="00B67A06"/>
    <w:rsid w:val="00B67B1D"/>
    <w:rsid w:val="00B70079"/>
    <w:rsid w:val="00B76FE6"/>
    <w:rsid w:val="00B82245"/>
    <w:rsid w:val="00B852A5"/>
    <w:rsid w:val="00B85BC8"/>
    <w:rsid w:val="00B923FD"/>
    <w:rsid w:val="00B951E3"/>
    <w:rsid w:val="00B96128"/>
    <w:rsid w:val="00BA1CC8"/>
    <w:rsid w:val="00BA2DEE"/>
    <w:rsid w:val="00BA3FD4"/>
    <w:rsid w:val="00BA6CFC"/>
    <w:rsid w:val="00BA7D0B"/>
    <w:rsid w:val="00BB07E2"/>
    <w:rsid w:val="00BB27F7"/>
    <w:rsid w:val="00BB2EFE"/>
    <w:rsid w:val="00BB3464"/>
    <w:rsid w:val="00BB4ACA"/>
    <w:rsid w:val="00BB7700"/>
    <w:rsid w:val="00BC6334"/>
    <w:rsid w:val="00BD2257"/>
    <w:rsid w:val="00BD5DAA"/>
    <w:rsid w:val="00BE239D"/>
    <w:rsid w:val="00BE26D1"/>
    <w:rsid w:val="00BE5221"/>
    <w:rsid w:val="00BF5385"/>
    <w:rsid w:val="00BF57F4"/>
    <w:rsid w:val="00BF79AE"/>
    <w:rsid w:val="00C01147"/>
    <w:rsid w:val="00C05F5B"/>
    <w:rsid w:val="00C32A1A"/>
    <w:rsid w:val="00C333E5"/>
    <w:rsid w:val="00C34EDB"/>
    <w:rsid w:val="00C40490"/>
    <w:rsid w:val="00C405B1"/>
    <w:rsid w:val="00C43290"/>
    <w:rsid w:val="00C457C4"/>
    <w:rsid w:val="00C50357"/>
    <w:rsid w:val="00C5211A"/>
    <w:rsid w:val="00C55E88"/>
    <w:rsid w:val="00C6027A"/>
    <w:rsid w:val="00C61344"/>
    <w:rsid w:val="00C616A0"/>
    <w:rsid w:val="00C6645E"/>
    <w:rsid w:val="00C74CCF"/>
    <w:rsid w:val="00C86CC8"/>
    <w:rsid w:val="00C968CA"/>
    <w:rsid w:val="00C9690A"/>
    <w:rsid w:val="00CA39B8"/>
    <w:rsid w:val="00CA5605"/>
    <w:rsid w:val="00CB0788"/>
    <w:rsid w:val="00CB11EA"/>
    <w:rsid w:val="00CB1DAB"/>
    <w:rsid w:val="00CB2C5E"/>
    <w:rsid w:val="00CC12DF"/>
    <w:rsid w:val="00CC1B42"/>
    <w:rsid w:val="00CC1EB5"/>
    <w:rsid w:val="00CD1075"/>
    <w:rsid w:val="00CD131C"/>
    <w:rsid w:val="00CD138D"/>
    <w:rsid w:val="00CD3C0D"/>
    <w:rsid w:val="00CD4498"/>
    <w:rsid w:val="00CE16FE"/>
    <w:rsid w:val="00CE3ABB"/>
    <w:rsid w:val="00CF2838"/>
    <w:rsid w:val="00D00567"/>
    <w:rsid w:val="00D009B9"/>
    <w:rsid w:val="00D02602"/>
    <w:rsid w:val="00D03694"/>
    <w:rsid w:val="00D0523F"/>
    <w:rsid w:val="00D203D4"/>
    <w:rsid w:val="00D2441C"/>
    <w:rsid w:val="00D27295"/>
    <w:rsid w:val="00D27D9D"/>
    <w:rsid w:val="00D33FA5"/>
    <w:rsid w:val="00D408EB"/>
    <w:rsid w:val="00D440A9"/>
    <w:rsid w:val="00D45165"/>
    <w:rsid w:val="00D47485"/>
    <w:rsid w:val="00D53000"/>
    <w:rsid w:val="00D577BF"/>
    <w:rsid w:val="00D6290F"/>
    <w:rsid w:val="00D67F2F"/>
    <w:rsid w:val="00D72E69"/>
    <w:rsid w:val="00D751E1"/>
    <w:rsid w:val="00D80169"/>
    <w:rsid w:val="00D82F6B"/>
    <w:rsid w:val="00D8366D"/>
    <w:rsid w:val="00D86707"/>
    <w:rsid w:val="00D92799"/>
    <w:rsid w:val="00D93FAE"/>
    <w:rsid w:val="00D9471F"/>
    <w:rsid w:val="00D94BB1"/>
    <w:rsid w:val="00DB22B6"/>
    <w:rsid w:val="00DB24AD"/>
    <w:rsid w:val="00DB5047"/>
    <w:rsid w:val="00DB6968"/>
    <w:rsid w:val="00DC0E8D"/>
    <w:rsid w:val="00DD6690"/>
    <w:rsid w:val="00DE6C8E"/>
    <w:rsid w:val="00DF3EC2"/>
    <w:rsid w:val="00DF4CFF"/>
    <w:rsid w:val="00DF5C59"/>
    <w:rsid w:val="00DF6C55"/>
    <w:rsid w:val="00E06BF9"/>
    <w:rsid w:val="00E06F14"/>
    <w:rsid w:val="00E14159"/>
    <w:rsid w:val="00E16458"/>
    <w:rsid w:val="00E20355"/>
    <w:rsid w:val="00E22867"/>
    <w:rsid w:val="00E228D5"/>
    <w:rsid w:val="00E258A5"/>
    <w:rsid w:val="00E2690A"/>
    <w:rsid w:val="00E27AA3"/>
    <w:rsid w:val="00E32266"/>
    <w:rsid w:val="00E323A2"/>
    <w:rsid w:val="00E4283B"/>
    <w:rsid w:val="00E471B6"/>
    <w:rsid w:val="00E505AC"/>
    <w:rsid w:val="00E50C78"/>
    <w:rsid w:val="00E55706"/>
    <w:rsid w:val="00E60EBB"/>
    <w:rsid w:val="00E61F0E"/>
    <w:rsid w:val="00E64F70"/>
    <w:rsid w:val="00E65B7D"/>
    <w:rsid w:val="00E76BF3"/>
    <w:rsid w:val="00E81DC3"/>
    <w:rsid w:val="00E847C3"/>
    <w:rsid w:val="00E85E87"/>
    <w:rsid w:val="00E860BC"/>
    <w:rsid w:val="00E86277"/>
    <w:rsid w:val="00E86848"/>
    <w:rsid w:val="00E92B1E"/>
    <w:rsid w:val="00E942C5"/>
    <w:rsid w:val="00E95845"/>
    <w:rsid w:val="00E97F20"/>
    <w:rsid w:val="00EA0959"/>
    <w:rsid w:val="00EA5BFE"/>
    <w:rsid w:val="00EA6064"/>
    <w:rsid w:val="00EB7075"/>
    <w:rsid w:val="00EC74EC"/>
    <w:rsid w:val="00ED2BCF"/>
    <w:rsid w:val="00ED5761"/>
    <w:rsid w:val="00EE1912"/>
    <w:rsid w:val="00EE4EEC"/>
    <w:rsid w:val="00EE58ED"/>
    <w:rsid w:val="00EE6F72"/>
    <w:rsid w:val="00EE7868"/>
    <w:rsid w:val="00EF1D64"/>
    <w:rsid w:val="00EF26E6"/>
    <w:rsid w:val="00EF2A7C"/>
    <w:rsid w:val="00EF370D"/>
    <w:rsid w:val="00F0000F"/>
    <w:rsid w:val="00F0466B"/>
    <w:rsid w:val="00F0563E"/>
    <w:rsid w:val="00F06794"/>
    <w:rsid w:val="00F07956"/>
    <w:rsid w:val="00F1143E"/>
    <w:rsid w:val="00F12C70"/>
    <w:rsid w:val="00F2149E"/>
    <w:rsid w:val="00F33D0E"/>
    <w:rsid w:val="00F341C4"/>
    <w:rsid w:val="00F34390"/>
    <w:rsid w:val="00F45376"/>
    <w:rsid w:val="00F5695F"/>
    <w:rsid w:val="00F60121"/>
    <w:rsid w:val="00F60CAF"/>
    <w:rsid w:val="00F65475"/>
    <w:rsid w:val="00F70DA9"/>
    <w:rsid w:val="00F72ABA"/>
    <w:rsid w:val="00F76FAC"/>
    <w:rsid w:val="00F80A5E"/>
    <w:rsid w:val="00F80CDD"/>
    <w:rsid w:val="00F840B8"/>
    <w:rsid w:val="00F9342E"/>
    <w:rsid w:val="00F94940"/>
    <w:rsid w:val="00FA51C2"/>
    <w:rsid w:val="00FB3131"/>
    <w:rsid w:val="00FC030A"/>
    <w:rsid w:val="00FC31F5"/>
    <w:rsid w:val="00FC3370"/>
    <w:rsid w:val="00FD18A9"/>
    <w:rsid w:val="00FD36DF"/>
    <w:rsid w:val="00FE0BC6"/>
    <w:rsid w:val="00FE1EA7"/>
    <w:rsid w:val="00FE26B3"/>
    <w:rsid w:val="00FE3D41"/>
    <w:rsid w:val="00FF081D"/>
    <w:rsid w:val="00FF337C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="f" fillcolor="yellow">
      <v:fill color="yellow" on="f"/>
      <v:textbox inset="5.85pt,.7pt,5.85pt,.7pt"/>
    </o:shapedefaults>
    <o:shapelayout v:ext="edit">
      <o:idmap v:ext="edit" data="1"/>
    </o:shapelayout>
  </w:shapeDefaults>
  <w:decimalSymbol w:val="."/>
  <w:listSeparator w:val=","/>
  <w14:docId w14:val="58BECA0F"/>
  <w15:docId w15:val="{DA9D2765-8F6D-4D7C-A911-8BBA47CB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F65C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C4EDA"/>
    <w:rPr>
      <w:color w:val="0000FF"/>
      <w:u w:val="single"/>
    </w:rPr>
  </w:style>
  <w:style w:type="character" w:styleId="HTML">
    <w:name w:val="HTML Typewriter"/>
    <w:rsid w:val="00763B45"/>
    <w:rPr>
      <w:rFonts w:ascii="ＭＳ ゴシック" w:eastAsia="ＭＳ ゴシック" w:hAnsi="ＭＳ ゴシック" w:cs="ＭＳ ゴシック"/>
      <w:sz w:val="24"/>
      <w:szCs w:val="24"/>
    </w:rPr>
  </w:style>
  <w:style w:type="paragraph" w:styleId="a4">
    <w:name w:val="Balloon Text"/>
    <w:basedOn w:val="a"/>
    <w:semiHidden/>
    <w:rsid w:val="00064BB3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267F8A"/>
    <w:rPr>
      <w:kern w:val="2"/>
      <w:sz w:val="21"/>
      <w:szCs w:val="24"/>
    </w:rPr>
  </w:style>
  <w:style w:type="paragraph" w:styleId="a7">
    <w:name w:val="footer"/>
    <w:basedOn w:val="a"/>
    <w:link w:val="a8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267F8A"/>
    <w:rPr>
      <w:kern w:val="2"/>
      <w:sz w:val="21"/>
      <w:szCs w:val="24"/>
    </w:rPr>
  </w:style>
  <w:style w:type="paragraph" w:styleId="Web">
    <w:name w:val="Normal (Web)"/>
    <w:basedOn w:val="a"/>
    <w:uiPriority w:val="99"/>
    <w:semiHidden/>
    <w:unhideWhenUsed/>
    <w:rsid w:val="00FD18A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9">
    <w:name w:val="List Paragraph"/>
    <w:basedOn w:val="a"/>
    <w:uiPriority w:val="34"/>
    <w:qFormat/>
    <w:rsid w:val="00126A66"/>
    <w:pPr>
      <w:ind w:leftChars="400" w:left="840"/>
    </w:pPr>
  </w:style>
  <w:style w:type="table" w:styleId="aa">
    <w:name w:val="Table Grid"/>
    <w:basedOn w:val="a1"/>
    <w:rsid w:val="0059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E5710-8D39-4DB5-857F-6A2064338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81</Words>
  <Characters>14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姫路市役所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品展応募用紙（川柳）</dc:title>
  <dc:creator>POL</dc:creator>
  <cp:lastModifiedBy>VJT25-2</cp:lastModifiedBy>
  <cp:revision>12</cp:revision>
  <cp:lastPrinted>2021-06-23T05:59:00Z</cp:lastPrinted>
  <dcterms:created xsi:type="dcterms:W3CDTF">2021-05-26T06:13:00Z</dcterms:created>
  <dcterms:modified xsi:type="dcterms:W3CDTF">2021-06-23T06:01:00Z</dcterms:modified>
</cp:coreProperties>
</file>